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rPr/>
                <m:t>=</m:t>
              </m:r>
              <m:r>
                <m:rPr/>
                <m:t>35.73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501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</cp:coreProperties>
</file>